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3B10" w:rsidRDefault="00CE0433">
      <w:pPr>
        <w:spacing w:after="360" w:line="240" w:lineRule="auto"/>
        <w:ind w:left="0" w:right="0" w:firstLine="0"/>
        <w:jc w:val="center"/>
      </w:pPr>
      <w:r w:rsidRPr="00331A5D">
        <w:rPr>
          <w:noProof/>
        </w:rPr>
        <w:drawing>
          <wp:inline distT="0" distB="0" distL="0" distR="0">
            <wp:extent cx="952500" cy="952500"/>
            <wp:effectExtent l="0" t="0" r="0" b="0"/>
            <wp:docPr id="1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1908">
        <w:t xml:space="preserve"> </w:t>
      </w:r>
    </w:p>
    <w:p w:rsidR="00D63B10" w:rsidRPr="00E319F8" w:rsidRDefault="00FE52FE">
      <w:pPr>
        <w:spacing w:after="366" w:line="240" w:lineRule="auto"/>
        <w:ind w:left="0" w:right="0" w:firstLine="0"/>
        <w:jc w:val="center"/>
        <w:rPr>
          <w:rFonts w:ascii="Berlin Sans FB Demi" w:hAnsi="Berlin Sans FB Demi"/>
        </w:rPr>
      </w:pPr>
      <w:r w:rsidRPr="000B67B6">
        <w:rPr>
          <w:rFonts w:ascii="Berlin Sans FB Demi" w:hAnsi="Berlin Sans FB Demi"/>
          <w:sz w:val="36"/>
        </w:rPr>
        <w:t>{</w:t>
      </w:r>
      <w:proofErr w:type="gramStart"/>
      <w:r w:rsidRPr="000B67B6">
        <w:rPr>
          <w:rFonts w:ascii="Berlin Sans FB Demi" w:hAnsi="Berlin Sans FB Demi"/>
          <w:sz w:val="36"/>
        </w:rPr>
        <w:t xml:space="preserve">{ </w:t>
      </w:r>
      <w:proofErr w:type="spellStart"/>
      <w:r w:rsidRPr="000B67B6">
        <w:rPr>
          <w:rFonts w:ascii="Berlin Sans FB Demi" w:hAnsi="Berlin Sans FB Demi"/>
          <w:sz w:val="36"/>
        </w:rPr>
        <w:t>department</w:t>
      </w:r>
      <w:proofErr w:type="gramEnd"/>
      <w:r w:rsidRPr="000B67B6">
        <w:rPr>
          <w:rFonts w:ascii="Berlin Sans FB Demi" w:hAnsi="Berlin Sans FB Demi"/>
          <w:sz w:val="36"/>
        </w:rPr>
        <w:t>_name</w:t>
      </w:r>
      <w:proofErr w:type="spellEnd"/>
      <w:r w:rsidRPr="000B67B6">
        <w:rPr>
          <w:rFonts w:ascii="Berlin Sans FB Demi" w:hAnsi="Berlin Sans FB Demi"/>
          <w:sz w:val="36"/>
        </w:rPr>
        <w:t xml:space="preserve"> }}</w:t>
      </w:r>
      <w:r w:rsidRPr="00E319F8">
        <w:rPr>
          <w:rFonts w:ascii="Berlin Sans FB Demi" w:hAnsi="Berlin Sans FB Demi"/>
          <w:sz w:val="36"/>
        </w:rPr>
        <w:t xml:space="preserve"> Department</w:t>
      </w:r>
    </w:p>
    <w:p w:rsidR="00D63B10" w:rsidRPr="00261C8A" w:rsidRDefault="00BC1908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22"/>
          <w:szCs w:val="28"/>
        </w:rPr>
      </w:pPr>
      <w:r w:rsidRPr="00261C8A">
        <w:rPr>
          <w:rFonts w:asciiTheme="majorBidi" w:hAnsiTheme="majorBidi" w:cstheme="majorBidi"/>
          <w:b/>
          <w:bCs/>
          <w:sz w:val="32"/>
          <w:szCs w:val="28"/>
        </w:rPr>
        <w:t>Syllabus</w:t>
      </w:r>
    </w:p>
    <w:p w:rsidR="00FE52FE" w:rsidRPr="00951220" w:rsidRDefault="00FE52FE" w:rsidP="00FE52FE">
      <w:pPr>
        <w:spacing w:after="703" w:line="246" w:lineRule="auto"/>
        <w:ind w:left="1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program_cod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number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: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titl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({{course.lecture_credit_hours}}-{{course.lab_contact_hours}}-{{course.total_credit_hours}}</w:t>
      </w: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atalog Description:</w:t>
      </w:r>
    </w:p>
    <w:p w:rsidR="00C43526" w:rsidRPr="00090314" w:rsidRDefault="00E319F8" w:rsidP="00EF177C">
      <w:pPr>
        <w:spacing w:after="282"/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{</w:t>
      </w:r>
      <w:r w:rsidR="002C39DB" w:rsidRPr="00090314">
        <w:rPr>
          <w:rFonts w:asciiTheme="majorBidi" w:hAnsiTheme="majorBidi" w:cstheme="majorBidi"/>
          <w:sz w:val="22"/>
          <w:szCs w:val="28"/>
        </w:rPr>
        <w:t>course.</w:t>
      </w:r>
      <w:r w:rsidR="002C39DB" w:rsidRPr="00090314">
        <w:rPr>
          <w:rFonts w:asciiTheme="majorBidi" w:hAnsiTheme="majorBidi" w:cstheme="majorBidi"/>
        </w:rPr>
        <w:t xml:space="preserve"> </w:t>
      </w:r>
      <w:proofErr w:type="spellStart"/>
      <w:r w:rsidR="002C39DB" w:rsidRPr="00090314">
        <w:rPr>
          <w:rFonts w:asciiTheme="majorBidi" w:hAnsiTheme="majorBidi" w:cstheme="majorBidi"/>
          <w:sz w:val="22"/>
          <w:szCs w:val="28"/>
        </w:rPr>
        <w:t>catalog_</w:t>
      </w:r>
      <w:proofErr w:type="gramStart"/>
      <w:r w:rsidR="002C39DB" w:rsidRPr="00090314">
        <w:rPr>
          <w:rFonts w:asciiTheme="majorBidi" w:hAnsiTheme="majorBidi" w:cstheme="majorBidi"/>
          <w:sz w:val="22"/>
          <w:szCs w:val="28"/>
        </w:rPr>
        <w:t>description</w:t>
      </w:r>
      <w:proofErr w:type="spellEnd"/>
      <w:r w:rsidR="002C39DB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}</w:t>
      </w:r>
    </w:p>
    <w:p w:rsidR="00795DB4" w:rsidRPr="00090314" w:rsidRDefault="00795DB4" w:rsidP="00795DB4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prerequisite_</w:t>
      </w:r>
      <w:proofErr w:type="gram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%</w:t>
      </w:r>
      <w:proofErr w:type="gram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}Course Pre-requisites:</w:t>
      </w:r>
    </w:p>
    <w:p w:rsidR="00795DB4" w:rsidRPr="0009031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requisite_courses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</w:t>
      </w:r>
    </w:p>
    <w:p w:rsidR="00795DB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B55615" w:rsidRPr="00090314">
        <w:rPr>
          <w:rFonts w:asciiTheme="majorBidi" w:hAnsiTheme="majorBidi" w:cstheme="majorBidi"/>
          <w:sz w:val="22"/>
          <w:szCs w:val="28"/>
        </w:rPr>
        <w:t xml:space="preserve"> {%</w:t>
      </w:r>
      <w:proofErr w:type="spellStart"/>
      <w:r w:rsidR="00B55615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B55615" w:rsidRPr="00090314">
        <w:rPr>
          <w:rFonts w:asciiTheme="majorBidi" w:hAnsiTheme="majorBidi" w:cstheme="majorBidi"/>
          <w:sz w:val="22"/>
          <w:szCs w:val="28"/>
        </w:rPr>
        <w:t>%}</w:t>
      </w:r>
    </w:p>
    <w:p w:rsidR="00381850" w:rsidRPr="00090314" w:rsidRDefault="00381850" w:rsidP="00381850">
      <w:pPr>
        <w:spacing w:after="0"/>
        <w:ind w:left="0" w:right="-144" w:firstLine="0"/>
        <w:rPr>
          <w:rFonts w:asciiTheme="majorBidi" w:hAnsiTheme="majorBidi" w:cstheme="majorBidi"/>
          <w:sz w:val="22"/>
          <w:szCs w:val="28"/>
        </w:rPr>
      </w:pPr>
      <w:bookmarkStart w:id="0" w:name="_GoBack"/>
      <w:bookmarkEnd w:id="0"/>
    </w:p>
    <w:p w:rsidR="00D63B10" w:rsidRPr="00090314" w:rsidRDefault="00FA288C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requisite_cours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o-requisites:</w:t>
      </w:r>
    </w:p>
    <w:p w:rsidR="00795DB4" w:rsidRPr="00090314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uisite_courses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</w:t>
      </w:r>
    </w:p>
    <w:p w:rsidR="008D74CE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B55615" w:rsidRPr="00090314">
        <w:rPr>
          <w:rFonts w:asciiTheme="majorBidi" w:hAnsiTheme="majorBidi" w:cstheme="majorBidi"/>
          <w:sz w:val="22"/>
          <w:szCs w:val="28"/>
        </w:rPr>
        <w:t xml:space="preserve"> {%</w:t>
      </w:r>
      <w:proofErr w:type="spellStart"/>
      <w:r w:rsidR="00B55615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B55615" w:rsidRPr="00090314">
        <w:rPr>
          <w:rFonts w:asciiTheme="majorBidi" w:hAnsiTheme="majorBidi" w:cstheme="majorBidi"/>
          <w:sz w:val="22"/>
          <w:szCs w:val="28"/>
        </w:rPr>
        <w:t>%}</w:t>
      </w:r>
    </w:p>
    <w:p w:rsidR="008D74CE" w:rsidRPr="008D74CE" w:rsidRDefault="008D74CE" w:rsidP="008D74CE">
      <w:pPr>
        <w:spacing w:after="0"/>
        <w:ind w:left="0" w:right="-144" w:firstLine="0"/>
        <w:rPr>
          <w:rFonts w:asciiTheme="majorBidi" w:hAnsiTheme="majorBidi" w:cstheme="majorBidi"/>
          <w:sz w:val="20"/>
          <w:szCs w:val="26"/>
        </w:rPr>
      </w:pPr>
    </w:p>
    <w:p w:rsidR="00D63B10" w:rsidRPr="00090314" w:rsidRDefault="00BC1908" w:rsidP="00FA288C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Objectives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objectiv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objective }}{% else%}{{ objective }}</w:t>
      </w:r>
    </w:p>
    <w:p w:rsidR="00FA288C" w:rsidRPr="00090314" w:rsidRDefault="00FA288C" w:rsidP="00CE7CB2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CE7CB2" w:rsidRPr="00090314" w:rsidRDefault="00CE7CB2" w:rsidP="00CE7CB2">
      <w:pPr>
        <w:spacing w:line="240" w:lineRule="auto"/>
        <w:ind w:left="0" w:firstLine="0"/>
        <w:rPr>
          <w:rFonts w:asciiTheme="majorBidi" w:hAnsiTheme="majorBidi" w:cstheme="majorBidi"/>
          <w:b/>
          <w:bCs/>
          <w:sz w:val="24"/>
          <w:szCs w:val="32"/>
        </w:rPr>
      </w:pPr>
    </w:p>
    <w:p w:rsidR="00D63B10" w:rsidRPr="00090314" w:rsidRDefault="00BC1908" w:rsidP="00795DB4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Learning Outcomes:</w:t>
      </w:r>
    </w:p>
    <w:p w:rsidR="00FA288C" w:rsidRPr="00090314" w:rsidRDefault="00FA288C" w:rsidP="00AC6F7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outcom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 xml:space="preserve">}}{% else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}</w:t>
      </w:r>
    </w:p>
    <w:p w:rsidR="00FA288C" w:rsidRPr="00090314" w:rsidRDefault="00FA288C" w:rsidP="00FA288C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sz w:val="22"/>
          <w:szCs w:val="28"/>
        </w:rPr>
      </w:pP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quired Material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Textbook: {{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urse.equired_textbooks_from_sierra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lastRenderedPageBreak/>
        <w:t xml:space="preserve">{%for textbook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{{ textbook }}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 {{ textbook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material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material }}{% else%}{{ material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A24D16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</w:t>
      </w:r>
      <w:proofErr w:type="gram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if 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commended</w:t>
      </w:r>
      <w:proofErr w:type="gram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_textbooks_reference_material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Other Recommended References</w:t>
      </w:r>
      <w:r w:rsidR="00FA288C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:</w:t>
      </w:r>
    </w:p>
    <w:p w:rsidR="00251303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referenc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recommended_textbooks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reference }}{% else%}{{ </w:t>
      </w:r>
      <w:r w:rsidR="00952FF6" w:rsidRPr="00090314">
        <w:rPr>
          <w:rFonts w:asciiTheme="majorBidi" w:hAnsiTheme="majorBidi" w:cstheme="majorBidi"/>
          <w:sz w:val="22"/>
          <w:szCs w:val="28"/>
        </w:rPr>
        <w:t>reference</w:t>
      </w:r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D63B10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083793" w:rsidRPr="00090314" w:rsidRDefault="00083793" w:rsidP="00083793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 w:rsidP="00D50D6B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_assessment_task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C87F8A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</w:t>
      </w: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884"/>
        <w:gridCol w:w="1170"/>
        <w:gridCol w:w="1047"/>
      </w:tblGrid>
      <w:tr w:rsidR="00FE3E3E" w:rsidRPr="00090314" w:rsidTr="004753F7">
        <w:trPr>
          <w:cantSplit/>
          <w:trHeight w:val="435"/>
        </w:trPr>
        <w:tc>
          <w:tcPr>
            <w:tcW w:w="688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17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0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ecture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688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17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04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i</w:t>
            </w:r>
            <w:r w:rsidR="00C61E55" w:rsidRPr="00090314">
              <w:rPr>
                <w:rFonts w:asciiTheme="majorBidi" w:hAnsiTheme="majorBidi" w:cstheme="majorBidi"/>
                <w:sz w:val="22"/>
                <w:szCs w:val="28"/>
              </w:rPr>
              <w:t>ght_percentag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 %</w:t>
            </w:r>
          </w:p>
        </w:tc>
      </w:tr>
      <w:tr w:rsidR="00A85479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090314" w:rsidRDefault="00FE3E3E" w:rsidP="00083793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 w:rsidP="00FE3E3E">
      <w:pPr>
        <w:ind w:left="0" w:firstLine="0"/>
        <w:rPr>
          <w:rFonts w:asciiTheme="majorBidi" w:hAnsiTheme="majorBidi" w:cstheme="majorBidi"/>
          <w:b/>
          <w:bCs/>
          <w:color w:val="0066CC"/>
          <w:sz w:val="28"/>
          <w:szCs w:val="32"/>
        </w:rPr>
      </w:pPr>
    </w:p>
    <w:p w:rsidR="00D63B10" w:rsidRPr="00090314" w:rsidRDefault="00FE3E3E" w:rsidP="00D50D6B">
      <w:pPr>
        <w:ind w:left="0" w:firstLine="0"/>
        <w:rPr>
          <w:rFonts w:asciiTheme="majorBidi" w:hAnsiTheme="majorBidi" w:cstheme="majorBidi"/>
          <w:color w:val="067E40"/>
          <w:sz w:val="22"/>
          <w:szCs w:val="28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_assessment_task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7064"/>
        <w:gridCol w:w="990"/>
        <w:gridCol w:w="1047"/>
      </w:tblGrid>
      <w:tr w:rsidR="00D63B10" w:rsidRPr="00090314" w:rsidTr="00FE3E3E">
        <w:trPr>
          <w:trHeight w:val="435"/>
        </w:trPr>
        <w:tc>
          <w:tcPr>
            <w:tcW w:w="706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99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0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FE3E3E">
        <w:trPr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D63B10" w:rsidRPr="00090314" w:rsidTr="00FE3E3E">
        <w:trPr>
          <w:trHeight w:val="443"/>
        </w:trPr>
        <w:tc>
          <w:tcPr>
            <w:tcW w:w="706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9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04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r w:rsidR="00F71BBC" w:rsidRPr="00090314">
              <w:rPr>
                <w:rFonts w:asciiTheme="majorBidi" w:hAnsiTheme="majorBidi" w:cstheme="majorBidi"/>
                <w:sz w:val="22"/>
                <w:szCs w:val="28"/>
              </w:rPr>
              <w:t>.weight_percentag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  <w:r w:rsidR="00BC190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</w:t>
            </w:r>
          </w:p>
        </w:tc>
      </w:tr>
      <w:tr w:rsidR="00A85479" w:rsidRPr="00090314" w:rsidTr="00413127">
        <w:trPr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E319F8" w:rsidRPr="00090314" w:rsidRDefault="00FE3E3E" w:rsidP="00FE3E3E">
      <w:pPr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D63B10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_topics_list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D63B10" w:rsidRPr="00090314" w:rsidTr="00C86011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FE3E3E" w:rsidRPr="00090314">
              <w:rPr>
                <w:rFonts w:asciiTheme="majorBidi" w:hAnsiTheme="majorBidi" w:cstheme="majorBidi"/>
                <w:sz w:val="22"/>
                <w:szCs w:val="28"/>
              </w:rPr>
              <w:t>lecture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32F16" w:rsidRPr="00090314" w:rsidTr="00C86011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32F16" w:rsidRPr="00090314" w:rsidRDefault="00AD6194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r w:rsidR="00985305" w:rsidRPr="00090314">
              <w:rPr>
                <w:rFonts w:asciiTheme="majorBidi" w:hAnsiTheme="majorBidi" w:cstheme="majorBidi"/>
                <w:sz w:val="22"/>
                <w:szCs w:val="28"/>
              </w:rPr>
              <w:t>loop</w:t>
            </w:r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.index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A95416" w:rsidRPr="00090314" w:rsidRDefault="00A830C7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</w:t>
            </w:r>
            <w:r w:rsidR="003F1A53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 if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32F16" w:rsidRPr="00090314" w:rsidRDefault="00A95416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  <w:r w:rsidR="00A830C7"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51D12" w:rsidRPr="00090314" w:rsidRDefault="00FE3E3E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p w:rsidR="00FE3E3E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_topics_list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Lab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FE3E3E" w:rsidRPr="00090314" w:rsidTr="00FE3E3E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index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{% if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090314" w:rsidRDefault="00FE3E3E" w:rsidP="00FE3E3E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sectPr w:rsidR="00FE3E3E" w:rsidRPr="00090314" w:rsidSect="002F7849">
      <w:pgSz w:w="11900" w:h="16820"/>
      <w:pgMar w:top="1141" w:right="1267" w:bottom="1214" w:left="1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AA304D"/>
    <w:multiLevelType w:val="hybridMultilevel"/>
    <w:tmpl w:val="489627B4"/>
    <w:lvl w:ilvl="0" w:tplc="841CA8D6">
      <w:start w:val="1"/>
      <w:numFmt w:val="bullet"/>
      <w:lvlText w:val="•"/>
      <w:lvlJc w:val="left"/>
      <w:pPr>
        <w:ind w:left="285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400396E">
      <w:start w:val="1"/>
      <w:numFmt w:val="bullet"/>
      <w:lvlText w:val="o"/>
      <w:lvlJc w:val="left"/>
      <w:pPr>
        <w:ind w:left="12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F12E02C">
      <w:start w:val="1"/>
      <w:numFmt w:val="bullet"/>
      <w:lvlText w:val="▪"/>
      <w:lvlJc w:val="left"/>
      <w:pPr>
        <w:ind w:left="19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54A32C">
      <w:start w:val="1"/>
      <w:numFmt w:val="bullet"/>
      <w:lvlText w:val="•"/>
      <w:lvlJc w:val="left"/>
      <w:pPr>
        <w:ind w:left="26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5C28B28">
      <w:start w:val="1"/>
      <w:numFmt w:val="bullet"/>
      <w:lvlText w:val="o"/>
      <w:lvlJc w:val="left"/>
      <w:pPr>
        <w:ind w:left="338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8E253E">
      <w:start w:val="1"/>
      <w:numFmt w:val="bullet"/>
      <w:lvlText w:val="▪"/>
      <w:lvlJc w:val="left"/>
      <w:pPr>
        <w:ind w:left="410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2AA9C00">
      <w:start w:val="1"/>
      <w:numFmt w:val="bullet"/>
      <w:lvlText w:val="•"/>
      <w:lvlJc w:val="left"/>
      <w:pPr>
        <w:ind w:left="48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C02199A">
      <w:start w:val="1"/>
      <w:numFmt w:val="bullet"/>
      <w:lvlText w:val="o"/>
      <w:lvlJc w:val="left"/>
      <w:pPr>
        <w:ind w:left="55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84DDF6">
      <w:start w:val="1"/>
      <w:numFmt w:val="bullet"/>
      <w:lvlText w:val="▪"/>
      <w:lvlJc w:val="left"/>
      <w:pPr>
        <w:ind w:left="62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0NjMzNzcxMzFW0lEKTi0uzszPAykwNK8FAD0CNSotAAAA"/>
  </w:docVars>
  <w:rsids>
    <w:rsidRoot w:val="00D63B10"/>
    <w:rsid w:val="000143D1"/>
    <w:rsid w:val="000764CA"/>
    <w:rsid w:val="00083793"/>
    <w:rsid w:val="0008524E"/>
    <w:rsid w:val="00090314"/>
    <w:rsid w:val="00094AAD"/>
    <w:rsid w:val="000D37D2"/>
    <w:rsid w:val="000D3D63"/>
    <w:rsid w:val="000D5009"/>
    <w:rsid w:val="001300D9"/>
    <w:rsid w:val="001579F0"/>
    <w:rsid w:val="00160A2C"/>
    <w:rsid w:val="00196AAD"/>
    <w:rsid w:val="00251303"/>
    <w:rsid w:val="00261C8A"/>
    <w:rsid w:val="002814F8"/>
    <w:rsid w:val="002C39DB"/>
    <w:rsid w:val="002F7849"/>
    <w:rsid w:val="00324A70"/>
    <w:rsid w:val="00381850"/>
    <w:rsid w:val="003F1A53"/>
    <w:rsid w:val="003F4B9B"/>
    <w:rsid w:val="0040705D"/>
    <w:rsid w:val="00424593"/>
    <w:rsid w:val="00432F80"/>
    <w:rsid w:val="004753F7"/>
    <w:rsid w:val="00490C7C"/>
    <w:rsid w:val="004A6271"/>
    <w:rsid w:val="00523F1A"/>
    <w:rsid w:val="00622E87"/>
    <w:rsid w:val="00635D08"/>
    <w:rsid w:val="006E735A"/>
    <w:rsid w:val="00700BC9"/>
    <w:rsid w:val="00706E38"/>
    <w:rsid w:val="00765944"/>
    <w:rsid w:val="00795DB4"/>
    <w:rsid w:val="008147EC"/>
    <w:rsid w:val="00816C7B"/>
    <w:rsid w:val="00846ED1"/>
    <w:rsid w:val="00852DB0"/>
    <w:rsid w:val="00886B7C"/>
    <w:rsid w:val="008A467D"/>
    <w:rsid w:val="008D74CE"/>
    <w:rsid w:val="009439C1"/>
    <w:rsid w:val="00951220"/>
    <w:rsid w:val="00952FF6"/>
    <w:rsid w:val="00985305"/>
    <w:rsid w:val="00A24D16"/>
    <w:rsid w:val="00A26245"/>
    <w:rsid w:val="00A6236A"/>
    <w:rsid w:val="00A830C7"/>
    <w:rsid w:val="00A85479"/>
    <w:rsid w:val="00A95416"/>
    <w:rsid w:val="00AC6281"/>
    <w:rsid w:val="00AC6F73"/>
    <w:rsid w:val="00AD6194"/>
    <w:rsid w:val="00B55615"/>
    <w:rsid w:val="00BA5D39"/>
    <w:rsid w:val="00BC1908"/>
    <w:rsid w:val="00C22EE2"/>
    <w:rsid w:val="00C36066"/>
    <w:rsid w:val="00C43526"/>
    <w:rsid w:val="00C61E55"/>
    <w:rsid w:val="00C86011"/>
    <w:rsid w:val="00C87F8A"/>
    <w:rsid w:val="00CD5FFA"/>
    <w:rsid w:val="00CE0433"/>
    <w:rsid w:val="00CE7CB2"/>
    <w:rsid w:val="00CF7E01"/>
    <w:rsid w:val="00D0378B"/>
    <w:rsid w:val="00D0476C"/>
    <w:rsid w:val="00D50D6B"/>
    <w:rsid w:val="00D63B10"/>
    <w:rsid w:val="00D870A4"/>
    <w:rsid w:val="00DA35D2"/>
    <w:rsid w:val="00DB2E71"/>
    <w:rsid w:val="00DC214A"/>
    <w:rsid w:val="00E153B1"/>
    <w:rsid w:val="00E319F8"/>
    <w:rsid w:val="00E64726"/>
    <w:rsid w:val="00EB1815"/>
    <w:rsid w:val="00EC0E31"/>
    <w:rsid w:val="00EF177C"/>
    <w:rsid w:val="00F32F16"/>
    <w:rsid w:val="00F51D12"/>
    <w:rsid w:val="00F71BBC"/>
    <w:rsid w:val="00FA288C"/>
    <w:rsid w:val="00FA750A"/>
    <w:rsid w:val="00FE3E3E"/>
    <w:rsid w:val="00FE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E6F10F-4399-4FEA-B760-8038F9A1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3" w:line="305" w:lineRule="auto"/>
      <w:ind w:left="153" w:right="-15" w:hanging="10"/>
    </w:pPr>
    <w:rPr>
      <w:rFonts w:eastAsia="Calibri" w:cs="Calibri"/>
      <w:color w:val="212529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860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E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0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crosoft</Company>
  <LinksUpToDate>false</LinksUpToDate>
  <CharactersWithSpaces>2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bdulRahman</dc:creator>
  <cp:keywords/>
  <cp:lastModifiedBy>ABDULRAHMAN HASAN SALEH ABDULMUHSEN</cp:lastModifiedBy>
  <cp:revision>80</cp:revision>
  <dcterms:created xsi:type="dcterms:W3CDTF">2019-10-08T14:39:00Z</dcterms:created>
  <dcterms:modified xsi:type="dcterms:W3CDTF">2019-10-10T05:16:00Z</dcterms:modified>
</cp:coreProperties>
</file>